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19A757" w14:textId="417DDD23" w:rsidR="005051B3" w:rsidRDefault="005051B3" w:rsidP="005051B3">
      <w:pPr>
        <w:pStyle w:val="Heading2"/>
      </w:pPr>
      <w:bookmarkStart w:id="0" w:name="_Toc536692949"/>
      <w:r>
        <w:t>What is a research</w:t>
      </w:r>
      <w:bookmarkStart w:id="1" w:name="_GoBack"/>
      <w:bookmarkEnd w:id="1"/>
      <w:r>
        <w:t xml:space="preserve"> canvas?</w:t>
      </w:r>
      <w:bookmarkEnd w:id="0"/>
    </w:p>
    <w:p w14:paraId="4B69ADB7" w14:textId="23102008" w:rsidR="005051B3" w:rsidRDefault="005051B3" w:rsidP="005051B3">
      <w:r w:rsidRPr="005051B3">
        <w:t>The Research Canvas can be used to communicate "who, what, why, when, how and the benefits" of projects.</w:t>
      </w:r>
      <w:r>
        <w:t xml:space="preserve"> The tool is an aid to </w:t>
      </w:r>
      <w:r w:rsidRPr="005051B3">
        <w:t>help</w:t>
      </w:r>
      <w:r>
        <w:t xml:space="preserve"> </w:t>
      </w:r>
      <w:r w:rsidRPr="005051B3">
        <w:t>ensure clear thinking, identification, n</w:t>
      </w:r>
      <w:r>
        <w:t>eeds and rationale for research.</w:t>
      </w:r>
    </w:p>
    <w:tbl>
      <w:tblPr>
        <w:tblStyle w:val="TableGrid"/>
        <w:tblW w:w="0" w:type="auto"/>
        <w:tblLook w:val="04A0" w:firstRow="1" w:lastRow="0" w:firstColumn="1" w:lastColumn="0" w:noHBand="0" w:noVBand="1"/>
      </w:tblPr>
      <w:tblGrid>
        <w:gridCol w:w="2789"/>
        <w:gridCol w:w="2789"/>
        <w:gridCol w:w="1396"/>
        <w:gridCol w:w="1394"/>
        <w:gridCol w:w="2790"/>
        <w:gridCol w:w="2790"/>
      </w:tblGrid>
      <w:tr w:rsidR="005051B3" w14:paraId="65995EA2" w14:textId="77777777" w:rsidTr="00D86BD5">
        <w:trPr>
          <w:cantSplit/>
          <w:trHeight w:hRule="exact" w:val="340"/>
        </w:trPr>
        <w:tc>
          <w:tcPr>
            <w:tcW w:w="2789" w:type="dxa"/>
            <w:tcBorders>
              <w:top w:val="nil"/>
              <w:left w:val="nil"/>
              <w:right w:val="nil"/>
            </w:tcBorders>
            <w:shd w:val="clear" w:color="auto" w:fill="663399"/>
            <w:vAlign w:val="center"/>
          </w:tcPr>
          <w:p w14:paraId="580EEFAB" w14:textId="77777777" w:rsidR="005051B3" w:rsidRPr="00E00434" w:rsidRDefault="005051B3" w:rsidP="00D86BD5">
            <w:pPr>
              <w:spacing w:before="40" w:after="40"/>
              <w:rPr>
                <w:b/>
                <w:color w:val="FFFFFF" w:themeColor="background1"/>
              </w:rPr>
            </w:pPr>
            <w:r w:rsidRPr="00E00434">
              <w:rPr>
                <w:b/>
                <w:color w:val="FFFFFF" w:themeColor="background1"/>
              </w:rPr>
              <w:t>Research Impact Canvas</w:t>
            </w:r>
          </w:p>
        </w:tc>
        <w:tc>
          <w:tcPr>
            <w:tcW w:w="5579" w:type="dxa"/>
            <w:gridSpan w:val="3"/>
            <w:tcBorders>
              <w:top w:val="nil"/>
              <w:left w:val="nil"/>
              <w:right w:val="nil"/>
            </w:tcBorders>
            <w:vAlign w:val="center"/>
          </w:tcPr>
          <w:p w14:paraId="500D4DC9" w14:textId="77777777" w:rsidR="005051B3" w:rsidRPr="0009580A" w:rsidRDefault="005051B3" w:rsidP="00D86BD5">
            <w:pPr>
              <w:spacing w:before="40" w:after="40"/>
              <w:rPr>
                <w:shd w:val="clear" w:color="auto" w:fill="D9D9D9" w:themeFill="background1" w:themeFillShade="D9"/>
              </w:rPr>
            </w:pPr>
            <w:r w:rsidRPr="0009580A">
              <w:rPr>
                <w:shd w:val="clear" w:color="auto" w:fill="D9D9D9" w:themeFill="background1" w:themeFillShade="D9"/>
              </w:rPr>
              <w:t>Project name:</w:t>
            </w:r>
            <w:r>
              <w:rPr>
                <w:shd w:val="clear" w:color="auto" w:fill="D9D9D9" w:themeFill="background1" w:themeFillShade="D9"/>
              </w:rPr>
              <w:t xml:space="preserve"> </w:t>
            </w:r>
          </w:p>
        </w:tc>
        <w:tc>
          <w:tcPr>
            <w:tcW w:w="2790" w:type="dxa"/>
            <w:tcBorders>
              <w:top w:val="nil"/>
              <w:left w:val="nil"/>
              <w:right w:val="nil"/>
            </w:tcBorders>
            <w:vAlign w:val="center"/>
          </w:tcPr>
          <w:p w14:paraId="296DE99E" w14:textId="77777777" w:rsidR="005051B3" w:rsidRPr="0009580A" w:rsidRDefault="005051B3" w:rsidP="00D86BD5">
            <w:pPr>
              <w:spacing w:before="40" w:after="40"/>
              <w:rPr>
                <w:shd w:val="clear" w:color="auto" w:fill="D9D9D9" w:themeFill="background1" w:themeFillShade="D9"/>
              </w:rPr>
            </w:pPr>
            <w:r w:rsidRPr="0009580A">
              <w:rPr>
                <w:shd w:val="clear" w:color="auto" w:fill="D9D9D9" w:themeFill="background1" w:themeFillShade="D9"/>
              </w:rPr>
              <w:t>Date:</w:t>
            </w:r>
            <w:r>
              <w:rPr>
                <w:shd w:val="clear" w:color="auto" w:fill="D9D9D9" w:themeFill="background1" w:themeFillShade="D9"/>
              </w:rPr>
              <w:t xml:space="preserve"> </w:t>
            </w:r>
          </w:p>
        </w:tc>
        <w:tc>
          <w:tcPr>
            <w:tcW w:w="2790" w:type="dxa"/>
            <w:tcBorders>
              <w:top w:val="nil"/>
              <w:left w:val="nil"/>
              <w:right w:val="nil"/>
            </w:tcBorders>
            <w:vAlign w:val="center"/>
          </w:tcPr>
          <w:p w14:paraId="78A824D1" w14:textId="77777777" w:rsidR="005051B3" w:rsidRPr="0009580A" w:rsidRDefault="005051B3" w:rsidP="00D86BD5">
            <w:pPr>
              <w:spacing w:before="40" w:after="40"/>
              <w:rPr>
                <w:shd w:val="clear" w:color="auto" w:fill="D9D9D9" w:themeFill="background1" w:themeFillShade="D9"/>
              </w:rPr>
            </w:pPr>
            <w:r w:rsidRPr="0009580A">
              <w:rPr>
                <w:shd w:val="clear" w:color="auto" w:fill="D9D9D9" w:themeFill="background1" w:themeFillShade="D9"/>
              </w:rPr>
              <w:t>Iteration:</w:t>
            </w:r>
            <w:r>
              <w:rPr>
                <w:shd w:val="clear" w:color="auto" w:fill="D9D9D9" w:themeFill="background1" w:themeFillShade="D9"/>
              </w:rPr>
              <w:t xml:space="preserve"> </w:t>
            </w:r>
          </w:p>
        </w:tc>
      </w:tr>
      <w:tr w:rsidR="005051B3" w14:paraId="65DB9283" w14:textId="77777777" w:rsidTr="005051B3">
        <w:trPr>
          <w:cantSplit/>
          <w:trHeight w:hRule="exact" w:val="5670"/>
        </w:trPr>
        <w:tc>
          <w:tcPr>
            <w:tcW w:w="2789" w:type="dxa"/>
          </w:tcPr>
          <w:p w14:paraId="47D05EAB" w14:textId="77777777" w:rsidR="005051B3" w:rsidRPr="00001B1B" w:rsidRDefault="005051B3" w:rsidP="00D86BD5">
            <w:pPr>
              <w:spacing w:before="40" w:after="40"/>
              <w:rPr>
                <w:color w:val="663399"/>
              </w:rPr>
            </w:pPr>
            <w:r w:rsidRPr="00001B1B">
              <w:rPr>
                <w:b/>
                <w:color w:val="663399"/>
              </w:rPr>
              <w:t>Problem</w:t>
            </w:r>
          </w:p>
          <w:p w14:paraId="1FCC9C97" w14:textId="77777777" w:rsidR="005051B3" w:rsidRPr="00001B1B" w:rsidRDefault="005051B3" w:rsidP="00D86BD5">
            <w:pPr>
              <w:spacing w:before="40" w:after="40"/>
              <w:rPr>
                <w:i/>
                <w:sz w:val="16"/>
              </w:rPr>
            </w:pPr>
            <w:r w:rsidRPr="00001B1B">
              <w:rPr>
                <w:i/>
                <w:sz w:val="16"/>
              </w:rPr>
              <w:t>What research problem do you aim to solve?</w:t>
            </w:r>
          </w:p>
          <w:p w14:paraId="07A017DD" w14:textId="77777777" w:rsidR="005051B3" w:rsidRPr="00001B1B" w:rsidRDefault="005051B3" w:rsidP="00D86BD5">
            <w:pPr>
              <w:spacing w:before="40" w:after="40"/>
              <w:rPr>
                <w:i/>
                <w:sz w:val="16"/>
              </w:rPr>
            </w:pPr>
            <w:r w:rsidRPr="00001B1B">
              <w:rPr>
                <w:i/>
                <w:sz w:val="16"/>
              </w:rPr>
              <w:t>What question</w:t>
            </w:r>
            <w:r>
              <w:rPr>
                <w:i/>
                <w:sz w:val="16"/>
              </w:rPr>
              <w:t>(s)</w:t>
            </w:r>
            <w:r w:rsidRPr="00001B1B">
              <w:rPr>
                <w:i/>
                <w:sz w:val="16"/>
              </w:rPr>
              <w:t xml:space="preserve"> does your stakeholder want to solve?</w:t>
            </w:r>
          </w:p>
          <w:p w14:paraId="23C025F2" w14:textId="77777777" w:rsidR="005051B3" w:rsidRPr="00001B1B" w:rsidRDefault="005051B3" w:rsidP="00D86BD5">
            <w:pPr>
              <w:spacing w:before="40" w:after="40"/>
              <w:rPr>
                <w:i/>
              </w:rPr>
            </w:pPr>
            <w:r>
              <w:rPr>
                <w:i/>
                <w:sz w:val="16"/>
              </w:rPr>
              <w:t xml:space="preserve">What are the </w:t>
            </w:r>
            <w:r w:rsidRPr="00001B1B">
              <w:rPr>
                <w:i/>
                <w:sz w:val="16"/>
              </w:rPr>
              <w:t xml:space="preserve">top 3 pain points for </w:t>
            </w:r>
            <w:r>
              <w:rPr>
                <w:i/>
                <w:sz w:val="16"/>
              </w:rPr>
              <w:t xml:space="preserve">your </w:t>
            </w:r>
            <w:r w:rsidRPr="00001B1B">
              <w:rPr>
                <w:i/>
                <w:sz w:val="16"/>
              </w:rPr>
              <w:t>stakeholder</w:t>
            </w:r>
            <w:r>
              <w:rPr>
                <w:i/>
                <w:sz w:val="16"/>
              </w:rPr>
              <w:t>?</w:t>
            </w:r>
          </w:p>
          <w:p w14:paraId="1D7C7248" w14:textId="77777777" w:rsidR="005051B3" w:rsidRPr="002B5BE7" w:rsidRDefault="005051B3" w:rsidP="00D86BD5">
            <w:pPr>
              <w:spacing w:before="40" w:after="40"/>
            </w:pPr>
          </w:p>
        </w:tc>
        <w:tc>
          <w:tcPr>
            <w:tcW w:w="2789" w:type="dxa"/>
          </w:tcPr>
          <w:p w14:paraId="4A3904EE" w14:textId="77777777" w:rsidR="005051B3" w:rsidRPr="00001B1B" w:rsidRDefault="005051B3" w:rsidP="00D86BD5">
            <w:pPr>
              <w:spacing w:before="40" w:after="40"/>
              <w:rPr>
                <w:color w:val="663399"/>
              </w:rPr>
            </w:pPr>
            <w:r w:rsidRPr="00001B1B">
              <w:rPr>
                <w:b/>
                <w:color w:val="663399"/>
              </w:rPr>
              <w:t>Solution</w:t>
            </w:r>
          </w:p>
          <w:p w14:paraId="087EF0F6" w14:textId="77777777" w:rsidR="005051B3" w:rsidRPr="00001B1B" w:rsidRDefault="005051B3" w:rsidP="00D86BD5">
            <w:pPr>
              <w:spacing w:before="40" w:after="40"/>
              <w:rPr>
                <w:i/>
                <w:sz w:val="16"/>
              </w:rPr>
            </w:pPr>
            <w:r w:rsidRPr="00001B1B">
              <w:rPr>
                <w:i/>
                <w:sz w:val="16"/>
              </w:rPr>
              <w:t xml:space="preserve">Describe </w:t>
            </w:r>
            <w:r>
              <w:rPr>
                <w:i/>
                <w:sz w:val="16"/>
              </w:rPr>
              <w:t xml:space="preserve">the </w:t>
            </w:r>
            <w:r w:rsidRPr="00001B1B">
              <w:rPr>
                <w:i/>
                <w:sz w:val="16"/>
              </w:rPr>
              <w:t>top 3 features of your solution solving the top 3 problem elements</w:t>
            </w:r>
          </w:p>
          <w:p w14:paraId="615EA9BF" w14:textId="77777777" w:rsidR="005051B3" w:rsidRPr="00001B1B" w:rsidRDefault="005051B3" w:rsidP="00D86BD5">
            <w:pPr>
              <w:spacing w:before="40" w:after="40"/>
              <w:rPr>
                <w:b/>
                <w:color w:val="663399"/>
              </w:rPr>
            </w:pPr>
            <w:r w:rsidRPr="00001B1B">
              <w:rPr>
                <w:b/>
                <w:color w:val="663399"/>
              </w:rPr>
              <w:t>Intellectual Property</w:t>
            </w:r>
          </w:p>
          <w:p w14:paraId="07A2F083" w14:textId="77777777" w:rsidR="005051B3" w:rsidRPr="00001B1B" w:rsidRDefault="005051B3" w:rsidP="00D86BD5">
            <w:pPr>
              <w:spacing w:before="40" w:after="40"/>
              <w:rPr>
                <w:i/>
                <w:sz w:val="16"/>
              </w:rPr>
            </w:pPr>
            <w:r w:rsidRPr="00001B1B">
              <w:rPr>
                <w:i/>
                <w:sz w:val="16"/>
              </w:rPr>
              <w:t>If applicable, state what types of intellectual property rights are involved (e.g. patents, software code, copyright, databases, etc.) and who owns them</w:t>
            </w:r>
          </w:p>
          <w:p w14:paraId="08EEC052" w14:textId="77777777" w:rsidR="005051B3" w:rsidRPr="002B5BE7" w:rsidRDefault="005051B3" w:rsidP="00D86BD5">
            <w:pPr>
              <w:spacing w:before="40" w:after="40"/>
            </w:pPr>
          </w:p>
        </w:tc>
        <w:tc>
          <w:tcPr>
            <w:tcW w:w="2790" w:type="dxa"/>
            <w:gridSpan w:val="2"/>
          </w:tcPr>
          <w:p w14:paraId="4A54D10C" w14:textId="77777777" w:rsidR="005051B3" w:rsidRPr="00001B1B" w:rsidRDefault="005051B3" w:rsidP="00D86BD5">
            <w:pPr>
              <w:spacing w:before="40" w:after="40"/>
              <w:rPr>
                <w:color w:val="663399"/>
              </w:rPr>
            </w:pPr>
            <w:r w:rsidRPr="00001B1B">
              <w:rPr>
                <w:b/>
                <w:color w:val="663399"/>
              </w:rPr>
              <w:t>Unique Value Proposition</w:t>
            </w:r>
          </w:p>
          <w:p w14:paraId="32E4893C" w14:textId="77777777" w:rsidR="005051B3" w:rsidRPr="00001B1B" w:rsidRDefault="005051B3" w:rsidP="00D86BD5">
            <w:pPr>
              <w:spacing w:before="40" w:after="40"/>
              <w:rPr>
                <w:i/>
                <w:sz w:val="16"/>
              </w:rPr>
            </w:pPr>
            <w:r w:rsidRPr="00001B1B">
              <w:rPr>
                <w:i/>
                <w:sz w:val="16"/>
              </w:rPr>
              <w:t>Single, clear, compelling message that states the value of your work from perspective of single stakeholder. Describe:</w:t>
            </w:r>
          </w:p>
          <w:p w14:paraId="04718E67" w14:textId="77777777" w:rsidR="005051B3" w:rsidRPr="00001B1B" w:rsidRDefault="005051B3" w:rsidP="005051B3">
            <w:pPr>
              <w:pStyle w:val="ListParagraph"/>
              <w:numPr>
                <w:ilvl w:val="0"/>
                <w:numId w:val="34"/>
              </w:numPr>
              <w:spacing w:before="40" w:after="40"/>
              <w:ind w:left="170" w:hanging="170"/>
              <w:rPr>
                <w:i/>
                <w:sz w:val="16"/>
              </w:rPr>
            </w:pPr>
            <w:r w:rsidRPr="00001B1B">
              <w:rPr>
                <w:i/>
                <w:sz w:val="16"/>
              </w:rPr>
              <w:t>Position of your solution and why you and your research are different</w:t>
            </w:r>
            <w:r>
              <w:rPr>
                <w:i/>
                <w:sz w:val="16"/>
              </w:rPr>
              <w:t>/better</w:t>
            </w:r>
          </w:p>
          <w:p w14:paraId="1370C376" w14:textId="77777777" w:rsidR="005051B3" w:rsidRPr="00001B1B" w:rsidRDefault="005051B3" w:rsidP="005051B3">
            <w:pPr>
              <w:pStyle w:val="ListParagraph"/>
              <w:numPr>
                <w:ilvl w:val="0"/>
                <w:numId w:val="34"/>
              </w:numPr>
              <w:spacing w:before="40" w:after="40"/>
              <w:ind w:left="170" w:hanging="170"/>
              <w:rPr>
                <w:i/>
                <w:sz w:val="16"/>
              </w:rPr>
            </w:pPr>
            <w:r w:rsidRPr="00001B1B">
              <w:rPr>
                <w:i/>
                <w:sz w:val="16"/>
              </w:rPr>
              <w:t>Alternative solutions, not necessarily technological or other research in the field</w:t>
            </w:r>
          </w:p>
          <w:p w14:paraId="680748A0" w14:textId="77777777" w:rsidR="005051B3" w:rsidRPr="00001B1B" w:rsidRDefault="005051B3" w:rsidP="00D86BD5">
            <w:pPr>
              <w:spacing w:before="40" w:after="40"/>
              <w:rPr>
                <w:i/>
                <w:sz w:val="16"/>
              </w:rPr>
            </w:pPr>
            <w:r w:rsidRPr="00001B1B">
              <w:rPr>
                <w:i/>
                <w:sz w:val="16"/>
              </w:rPr>
              <w:t xml:space="preserve">Why </w:t>
            </w:r>
            <w:r>
              <w:rPr>
                <w:i/>
                <w:sz w:val="16"/>
              </w:rPr>
              <w:t xml:space="preserve">is it </w:t>
            </w:r>
            <w:r w:rsidRPr="00001B1B">
              <w:rPr>
                <w:i/>
                <w:sz w:val="16"/>
              </w:rPr>
              <w:t>worth paying attention?</w:t>
            </w:r>
          </w:p>
          <w:p w14:paraId="7A7A1C41" w14:textId="77777777" w:rsidR="005051B3" w:rsidRPr="002B5BE7" w:rsidRDefault="005051B3" w:rsidP="00D86BD5">
            <w:pPr>
              <w:spacing w:before="40" w:after="40"/>
            </w:pPr>
          </w:p>
        </w:tc>
        <w:tc>
          <w:tcPr>
            <w:tcW w:w="2790" w:type="dxa"/>
          </w:tcPr>
          <w:p w14:paraId="399AECAA" w14:textId="77777777" w:rsidR="005051B3" w:rsidRPr="00001B1B" w:rsidRDefault="005051B3" w:rsidP="00D86BD5">
            <w:pPr>
              <w:spacing w:before="40" w:after="40"/>
              <w:rPr>
                <w:color w:val="663399"/>
              </w:rPr>
            </w:pPr>
            <w:r w:rsidRPr="00001B1B">
              <w:rPr>
                <w:b/>
                <w:color w:val="663399"/>
              </w:rPr>
              <w:t>Impact Relationships</w:t>
            </w:r>
          </w:p>
          <w:p w14:paraId="077603C3" w14:textId="77777777" w:rsidR="005051B3" w:rsidRPr="00E91E59" w:rsidRDefault="005051B3" w:rsidP="00D86BD5">
            <w:pPr>
              <w:spacing w:before="40" w:after="40"/>
              <w:rPr>
                <w:i/>
                <w:sz w:val="16"/>
              </w:rPr>
            </w:pPr>
            <w:r w:rsidRPr="00E91E59">
              <w:rPr>
                <w:i/>
                <w:sz w:val="16"/>
              </w:rPr>
              <w:t>How do you aim to achieve impact?</w:t>
            </w:r>
          </w:p>
          <w:p w14:paraId="557B06B0" w14:textId="77777777" w:rsidR="005051B3" w:rsidRPr="00E91E59" w:rsidRDefault="005051B3" w:rsidP="00D86BD5">
            <w:pPr>
              <w:spacing w:before="40" w:after="40"/>
              <w:rPr>
                <w:i/>
                <w:sz w:val="16"/>
              </w:rPr>
            </w:pPr>
            <w:r w:rsidRPr="00E91E59">
              <w:rPr>
                <w:i/>
                <w:sz w:val="16"/>
              </w:rPr>
              <w:t>How do you let the world know that you exist?</w:t>
            </w:r>
          </w:p>
          <w:p w14:paraId="6BBC6647" w14:textId="77777777" w:rsidR="005051B3" w:rsidRPr="00E91E59" w:rsidRDefault="005051B3" w:rsidP="00D86BD5">
            <w:pPr>
              <w:spacing w:before="40" w:after="40"/>
              <w:rPr>
                <w:i/>
              </w:rPr>
            </w:pPr>
            <w:r w:rsidRPr="00E91E59">
              <w:rPr>
                <w:i/>
                <w:sz w:val="16"/>
              </w:rPr>
              <w:t>How do you grow your network?</w:t>
            </w:r>
          </w:p>
          <w:p w14:paraId="6050A89F" w14:textId="77777777" w:rsidR="005051B3" w:rsidRPr="00001B1B" w:rsidRDefault="005051B3" w:rsidP="00D86BD5">
            <w:pPr>
              <w:spacing w:before="40" w:after="40"/>
              <w:rPr>
                <w:b/>
                <w:color w:val="663399"/>
              </w:rPr>
            </w:pPr>
            <w:r w:rsidRPr="00001B1B">
              <w:rPr>
                <w:b/>
                <w:color w:val="663399"/>
              </w:rPr>
              <w:t>Research Context</w:t>
            </w:r>
          </w:p>
          <w:p w14:paraId="1161D36D" w14:textId="77777777" w:rsidR="005051B3" w:rsidRPr="00E91E59" w:rsidRDefault="005051B3" w:rsidP="00D86BD5">
            <w:pPr>
              <w:spacing w:before="40" w:after="40"/>
              <w:rPr>
                <w:i/>
                <w:sz w:val="16"/>
              </w:rPr>
            </w:pPr>
            <w:r>
              <w:rPr>
                <w:i/>
                <w:sz w:val="16"/>
              </w:rPr>
              <w:t>Define the context of your work</w:t>
            </w:r>
          </w:p>
          <w:p w14:paraId="70F8B325" w14:textId="77777777" w:rsidR="005051B3" w:rsidRPr="00E91E59" w:rsidRDefault="005051B3" w:rsidP="00D86BD5">
            <w:pPr>
              <w:spacing w:before="40" w:after="40"/>
              <w:rPr>
                <w:i/>
                <w:sz w:val="16"/>
              </w:rPr>
            </w:pPr>
            <w:r w:rsidRPr="00E91E59">
              <w:rPr>
                <w:i/>
                <w:sz w:val="16"/>
              </w:rPr>
              <w:t>Describe in laymen terms the background of the research field you are working in</w:t>
            </w:r>
          </w:p>
          <w:p w14:paraId="35AC918D" w14:textId="77777777" w:rsidR="005051B3" w:rsidRPr="002B5BE7" w:rsidRDefault="005051B3" w:rsidP="00D86BD5">
            <w:pPr>
              <w:spacing w:before="40" w:after="40"/>
            </w:pPr>
          </w:p>
        </w:tc>
        <w:tc>
          <w:tcPr>
            <w:tcW w:w="2790" w:type="dxa"/>
          </w:tcPr>
          <w:p w14:paraId="3858AD75" w14:textId="77777777" w:rsidR="005051B3" w:rsidRPr="00001B1B" w:rsidRDefault="005051B3" w:rsidP="00D86BD5">
            <w:pPr>
              <w:spacing w:before="40" w:after="40"/>
              <w:rPr>
                <w:b/>
                <w:color w:val="663399"/>
              </w:rPr>
            </w:pPr>
            <w:r w:rsidRPr="00001B1B">
              <w:rPr>
                <w:b/>
                <w:color w:val="663399"/>
              </w:rPr>
              <w:t>Stakeholders</w:t>
            </w:r>
          </w:p>
          <w:p w14:paraId="3D03362C" w14:textId="77777777" w:rsidR="005051B3" w:rsidRPr="00E91E59" w:rsidRDefault="005051B3" w:rsidP="00D86BD5">
            <w:pPr>
              <w:spacing w:before="40" w:after="40"/>
              <w:rPr>
                <w:i/>
                <w:sz w:val="16"/>
              </w:rPr>
            </w:pPr>
            <w:r w:rsidRPr="00E91E59">
              <w:rPr>
                <w:i/>
                <w:sz w:val="16"/>
              </w:rPr>
              <w:t>Target groups for your research, e.g. customers/users of end product, industry partner(s), research partner(s), government, not-for-profit organisations</w:t>
            </w:r>
          </w:p>
          <w:p w14:paraId="3F421990" w14:textId="77777777" w:rsidR="005051B3" w:rsidRPr="00E91E59" w:rsidRDefault="005051B3" w:rsidP="00D86BD5">
            <w:pPr>
              <w:spacing w:before="40" w:after="40"/>
              <w:rPr>
                <w:sz w:val="16"/>
              </w:rPr>
            </w:pPr>
          </w:p>
        </w:tc>
      </w:tr>
      <w:tr w:rsidR="005051B3" w14:paraId="1A7A409D" w14:textId="77777777" w:rsidTr="005051B3">
        <w:trPr>
          <w:cantSplit/>
          <w:trHeight w:hRule="exact" w:val="1701"/>
        </w:trPr>
        <w:tc>
          <w:tcPr>
            <w:tcW w:w="6974" w:type="dxa"/>
            <w:gridSpan w:val="3"/>
          </w:tcPr>
          <w:p w14:paraId="19CD360F" w14:textId="77777777" w:rsidR="005051B3" w:rsidRPr="00001B1B" w:rsidRDefault="005051B3" w:rsidP="00D86BD5">
            <w:pPr>
              <w:spacing w:before="40" w:after="40"/>
              <w:rPr>
                <w:color w:val="663399"/>
              </w:rPr>
            </w:pPr>
            <w:r w:rsidRPr="00001B1B">
              <w:rPr>
                <w:b/>
                <w:color w:val="663399"/>
              </w:rPr>
              <w:t>Who are you?</w:t>
            </w:r>
          </w:p>
          <w:p w14:paraId="709FA11B" w14:textId="77777777" w:rsidR="005051B3" w:rsidRPr="00E91E59" w:rsidRDefault="005051B3" w:rsidP="00D86BD5">
            <w:pPr>
              <w:spacing w:before="40" w:after="40"/>
              <w:rPr>
                <w:i/>
                <w:sz w:val="16"/>
              </w:rPr>
            </w:pPr>
            <w:r w:rsidRPr="00E91E59">
              <w:rPr>
                <w:i/>
                <w:sz w:val="16"/>
              </w:rPr>
              <w:t>What do you bring to the table? What makes you and Western Sydney University an attractive research partner?</w:t>
            </w:r>
          </w:p>
          <w:p w14:paraId="36F489D6" w14:textId="77777777" w:rsidR="005051B3" w:rsidRPr="00B93E80" w:rsidRDefault="005051B3" w:rsidP="00D86BD5">
            <w:pPr>
              <w:spacing w:before="40" w:after="40"/>
            </w:pPr>
          </w:p>
        </w:tc>
        <w:tc>
          <w:tcPr>
            <w:tcW w:w="6974" w:type="dxa"/>
            <w:gridSpan w:val="3"/>
          </w:tcPr>
          <w:p w14:paraId="5E58A87D" w14:textId="77777777" w:rsidR="005051B3" w:rsidRPr="00001B1B" w:rsidRDefault="005051B3" w:rsidP="00D86BD5">
            <w:pPr>
              <w:spacing w:before="40" w:after="40"/>
              <w:rPr>
                <w:b/>
                <w:color w:val="663399"/>
              </w:rPr>
            </w:pPr>
            <w:r w:rsidRPr="00001B1B">
              <w:rPr>
                <w:b/>
                <w:color w:val="663399"/>
              </w:rPr>
              <w:t>Impact</w:t>
            </w:r>
          </w:p>
          <w:p w14:paraId="0A44A3C6" w14:textId="77777777" w:rsidR="005051B3" w:rsidRPr="00E91E59" w:rsidRDefault="005051B3" w:rsidP="00D86BD5">
            <w:pPr>
              <w:spacing w:before="40" w:after="40"/>
              <w:rPr>
                <w:i/>
                <w:sz w:val="16"/>
              </w:rPr>
            </w:pPr>
            <w:r w:rsidRPr="00E91E59">
              <w:rPr>
                <w:i/>
                <w:sz w:val="16"/>
              </w:rPr>
              <w:t>Define the short/middle term (concrete results) and long term (vision) impact of your research. How will the field, industry and world change after you finished your project? What do you get out of it, how will the project impact you and Western Sydney University?</w:t>
            </w:r>
          </w:p>
          <w:p w14:paraId="064B86AD" w14:textId="77777777" w:rsidR="005051B3" w:rsidRDefault="005051B3" w:rsidP="00D86BD5">
            <w:pPr>
              <w:spacing w:before="40" w:after="40"/>
            </w:pPr>
          </w:p>
        </w:tc>
      </w:tr>
    </w:tbl>
    <w:p w14:paraId="38EF89A6" w14:textId="4A1B5EE6" w:rsidR="009E50FC" w:rsidRDefault="009E50FC" w:rsidP="005051B3"/>
    <w:sectPr w:rsidR="009E50FC" w:rsidSect="005051B3">
      <w:headerReference w:type="default" r:id="rId8"/>
      <w:pgSz w:w="16838" w:h="11906" w:orient="landscape" w:code="9"/>
      <w:pgMar w:top="1440" w:right="1440" w:bottom="1440" w:left="144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F0AD50" w14:textId="77777777" w:rsidR="002F678C" w:rsidRDefault="002F678C" w:rsidP="00B144E4">
      <w:r>
        <w:separator/>
      </w:r>
    </w:p>
  </w:endnote>
  <w:endnote w:type="continuationSeparator" w:id="0">
    <w:p w14:paraId="1B53C679" w14:textId="77777777" w:rsidR="002F678C" w:rsidRDefault="002F678C" w:rsidP="00B144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834A21" w14:textId="77777777" w:rsidR="002F678C" w:rsidRDefault="002F678C" w:rsidP="00B144E4">
      <w:r>
        <w:separator/>
      </w:r>
    </w:p>
  </w:footnote>
  <w:footnote w:type="continuationSeparator" w:id="0">
    <w:p w14:paraId="3B2EA7AB" w14:textId="77777777" w:rsidR="002F678C" w:rsidRDefault="002F678C" w:rsidP="00B144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759E5F" w14:textId="5EA78DC3" w:rsidR="002F678C" w:rsidRDefault="00293B50" w:rsidP="00EF393B">
    <w:pPr>
      <w:pStyle w:val="Header"/>
      <w:tabs>
        <w:tab w:val="clear" w:pos="4513"/>
        <w:tab w:val="clear" w:pos="9026"/>
        <w:tab w:val="right" w:pos="13892"/>
      </w:tabs>
    </w:pPr>
    <w:r w:rsidRPr="00293B50">
      <w:rPr>
        <w:noProof/>
        <w:lang w:eastAsia="en-AU"/>
      </w:rPr>
      <w:drawing>
        <wp:inline distT="0" distB="0" distL="0" distR="0" wp14:anchorId="7BA87126" wp14:editId="1954B2FE">
          <wp:extent cx="493200" cy="18000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493200" cy="180000"/>
                  </a:xfrm>
                  <a:prstGeom prst="rect">
                    <a:avLst/>
                  </a:prstGeom>
                </pic:spPr>
              </pic:pic>
            </a:graphicData>
          </a:graphic>
        </wp:inline>
      </w:drawing>
    </w:r>
    <w:r>
      <w:tab/>
    </w:r>
    <w:r w:rsidR="002F678C">
      <w:rPr>
        <w:noProof/>
        <w:lang w:eastAsia="en-AU"/>
      </w:rPr>
      <w:drawing>
        <wp:inline distT="0" distB="0" distL="0" distR="0" wp14:anchorId="67DEEC39" wp14:editId="2B577C1C">
          <wp:extent cx="1166400" cy="180000"/>
          <wp:effectExtent l="0" t="0" r="0" b="0"/>
          <wp:docPr id="22" name="Picture 22" descr="Western Sydney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Western Sydney University"/>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66400" cy="180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E0498"/>
    <w:multiLevelType w:val="hybridMultilevel"/>
    <w:tmpl w:val="CD4446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ED0B8D"/>
    <w:multiLevelType w:val="hybridMultilevel"/>
    <w:tmpl w:val="8B8AC5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345729"/>
    <w:multiLevelType w:val="hybridMultilevel"/>
    <w:tmpl w:val="F6EED24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1D7173C"/>
    <w:multiLevelType w:val="hybridMultilevel"/>
    <w:tmpl w:val="414418D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126F5A85"/>
    <w:multiLevelType w:val="hybridMultilevel"/>
    <w:tmpl w:val="EA2EA5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650334B"/>
    <w:multiLevelType w:val="hybridMultilevel"/>
    <w:tmpl w:val="8F2035B2"/>
    <w:lvl w:ilvl="0" w:tplc="D996F170">
      <w:start w:val="1"/>
      <w:numFmt w:val="bullet"/>
      <w:lvlText w:val=""/>
      <w:lvlJc w:val="left"/>
      <w:pPr>
        <w:ind w:left="360" w:hanging="360"/>
      </w:pPr>
      <w:rPr>
        <w:rFonts w:ascii="Symbol" w:hAnsi="Symbol" w:hint="default"/>
        <w:color w:val="663399"/>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16B26B37"/>
    <w:multiLevelType w:val="hybridMultilevel"/>
    <w:tmpl w:val="E4D680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9CB31D2"/>
    <w:multiLevelType w:val="hybridMultilevel"/>
    <w:tmpl w:val="5DB08328"/>
    <w:lvl w:ilvl="0" w:tplc="D996F170">
      <w:start w:val="1"/>
      <w:numFmt w:val="bullet"/>
      <w:lvlText w:val=""/>
      <w:lvlJc w:val="left"/>
      <w:pPr>
        <w:ind w:left="360" w:hanging="360"/>
      </w:pPr>
      <w:rPr>
        <w:rFonts w:ascii="Symbol" w:hAnsi="Symbol" w:hint="default"/>
        <w:color w:val="663399"/>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1E974658"/>
    <w:multiLevelType w:val="hybridMultilevel"/>
    <w:tmpl w:val="9F9CB054"/>
    <w:lvl w:ilvl="0" w:tplc="0C090001">
      <w:start w:val="1"/>
      <w:numFmt w:val="bullet"/>
      <w:lvlText w:val=""/>
      <w:lvlJc w:val="left"/>
      <w:pPr>
        <w:ind w:left="720" w:hanging="360"/>
      </w:pPr>
      <w:rPr>
        <w:rFonts w:ascii="Symbol" w:hAnsi="Symbol" w:hint="default"/>
      </w:rPr>
    </w:lvl>
    <w:lvl w:ilvl="1" w:tplc="29529BB6">
      <w:numFmt w:val="bullet"/>
      <w:lvlText w:val="•"/>
      <w:lvlJc w:val="left"/>
      <w:pPr>
        <w:ind w:left="1800" w:hanging="720"/>
      </w:pPr>
      <w:rPr>
        <w:rFonts w:ascii="Calibri" w:eastAsiaTheme="minorEastAsia" w:hAnsi="Calibri" w:cstheme="minorBid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03C5B23"/>
    <w:multiLevelType w:val="hybridMultilevel"/>
    <w:tmpl w:val="33663074"/>
    <w:lvl w:ilvl="0" w:tplc="59B27A44">
      <w:start w:val="1"/>
      <w:numFmt w:val="decimal"/>
      <w:pStyle w:val="Heading2"/>
      <w:lvlText w:val="%1."/>
      <w:lvlJc w:val="left"/>
      <w:pPr>
        <w:ind w:left="720" w:hanging="360"/>
      </w:pPr>
      <w:rPr>
        <w:rFonts w:hint="default"/>
      </w:rPr>
    </w:lvl>
    <w:lvl w:ilvl="1" w:tplc="29529BB6">
      <w:numFmt w:val="bullet"/>
      <w:lvlText w:val="•"/>
      <w:lvlJc w:val="left"/>
      <w:pPr>
        <w:ind w:left="1800" w:hanging="720"/>
      </w:pPr>
      <w:rPr>
        <w:rFonts w:ascii="Calibri" w:eastAsiaTheme="minorEastAsia" w:hAnsi="Calibri" w:cstheme="minorBid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20252A6"/>
    <w:multiLevelType w:val="hybridMultilevel"/>
    <w:tmpl w:val="CBEA45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74A08CA"/>
    <w:multiLevelType w:val="hybridMultilevel"/>
    <w:tmpl w:val="F594D42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28F44586"/>
    <w:multiLevelType w:val="hybridMultilevel"/>
    <w:tmpl w:val="F34404CE"/>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E1752DB"/>
    <w:multiLevelType w:val="hybridMultilevel"/>
    <w:tmpl w:val="A73AC8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0F42B50"/>
    <w:multiLevelType w:val="hybridMultilevel"/>
    <w:tmpl w:val="D0201C5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4526378"/>
    <w:multiLevelType w:val="hybridMultilevel"/>
    <w:tmpl w:val="740EC9F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388A4C97"/>
    <w:multiLevelType w:val="hybridMultilevel"/>
    <w:tmpl w:val="28303DC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3DB76282"/>
    <w:multiLevelType w:val="hybridMultilevel"/>
    <w:tmpl w:val="C37C15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2F44A22"/>
    <w:multiLevelType w:val="hybridMultilevel"/>
    <w:tmpl w:val="69B47BD0"/>
    <w:lvl w:ilvl="0" w:tplc="0C090001">
      <w:start w:val="1"/>
      <w:numFmt w:val="bullet"/>
      <w:lvlText w:val=""/>
      <w:lvlJc w:val="left"/>
      <w:pPr>
        <w:ind w:left="720" w:hanging="360"/>
      </w:pPr>
      <w:rPr>
        <w:rFonts w:ascii="Symbol" w:hAnsi="Symbol" w:hint="default"/>
      </w:rPr>
    </w:lvl>
    <w:lvl w:ilvl="1" w:tplc="29529BB6">
      <w:numFmt w:val="bullet"/>
      <w:lvlText w:val="•"/>
      <w:lvlJc w:val="left"/>
      <w:pPr>
        <w:ind w:left="1800" w:hanging="720"/>
      </w:pPr>
      <w:rPr>
        <w:rFonts w:ascii="Calibri" w:eastAsiaTheme="minorEastAsia" w:hAnsi="Calibri" w:cstheme="minorBid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829109E"/>
    <w:multiLevelType w:val="hybridMultilevel"/>
    <w:tmpl w:val="60DC32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D382AA2"/>
    <w:multiLevelType w:val="hybridMultilevel"/>
    <w:tmpl w:val="85F2396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4D5A4334"/>
    <w:multiLevelType w:val="hybridMultilevel"/>
    <w:tmpl w:val="E99818B8"/>
    <w:lvl w:ilvl="0" w:tplc="0C090001">
      <w:start w:val="1"/>
      <w:numFmt w:val="bullet"/>
      <w:lvlText w:val=""/>
      <w:lvlJc w:val="left"/>
      <w:pPr>
        <w:ind w:left="720" w:hanging="360"/>
      </w:pPr>
      <w:rPr>
        <w:rFonts w:ascii="Symbol" w:hAnsi="Symbol" w:hint="default"/>
      </w:rPr>
    </w:lvl>
    <w:lvl w:ilvl="1" w:tplc="29529BB6">
      <w:numFmt w:val="bullet"/>
      <w:lvlText w:val="•"/>
      <w:lvlJc w:val="left"/>
      <w:pPr>
        <w:ind w:left="1800" w:hanging="720"/>
      </w:pPr>
      <w:rPr>
        <w:rFonts w:ascii="Calibri" w:eastAsiaTheme="minorEastAsia" w:hAnsi="Calibri" w:cstheme="minorBid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6C46D6B"/>
    <w:multiLevelType w:val="hybridMultilevel"/>
    <w:tmpl w:val="B928D2D2"/>
    <w:lvl w:ilvl="0" w:tplc="D996F170">
      <w:start w:val="1"/>
      <w:numFmt w:val="bullet"/>
      <w:lvlText w:val=""/>
      <w:lvlJc w:val="left"/>
      <w:pPr>
        <w:ind w:left="360" w:hanging="360"/>
      </w:pPr>
      <w:rPr>
        <w:rFonts w:ascii="Symbol" w:hAnsi="Symbol" w:hint="default"/>
        <w:color w:val="663399"/>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63E75245"/>
    <w:multiLevelType w:val="hybridMultilevel"/>
    <w:tmpl w:val="38DCB23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49876E6"/>
    <w:multiLevelType w:val="hybridMultilevel"/>
    <w:tmpl w:val="440A8A1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5" w15:restartNumberingAfterBreak="0">
    <w:nsid w:val="69EF369C"/>
    <w:multiLevelType w:val="hybridMultilevel"/>
    <w:tmpl w:val="37401D7A"/>
    <w:lvl w:ilvl="0" w:tplc="D996F170">
      <w:start w:val="1"/>
      <w:numFmt w:val="bullet"/>
      <w:lvlText w:val=""/>
      <w:lvlJc w:val="left"/>
      <w:pPr>
        <w:ind w:left="360" w:hanging="360"/>
      </w:pPr>
      <w:rPr>
        <w:rFonts w:ascii="Symbol" w:hAnsi="Symbol" w:hint="default"/>
        <w:color w:val="663399"/>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6A8B15AE"/>
    <w:multiLevelType w:val="hybridMultilevel"/>
    <w:tmpl w:val="B1021F3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B816FEB"/>
    <w:multiLevelType w:val="hybridMultilevel"/>
    <w:tmpl w:val="BFC0D5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0FB22A1"/>
    <w:multiLevelType w:val="hybridMultilevel"/>
    <w:tmpl w:val="4872C3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3380E73"/>
    <w:multiLevelType w:val="hybridMultilevel"/>
    <w:tmpl w:val="29EEE0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3EB3D51"/>
    <w:multiLevelType w:val="hybridMultilevel"/>
    <w:tmpl w:val="B090214A"/>
    <w:lvl w:ilvl="0" w:tplc="50C6260A">
      <w:start w:val="1"/>
      <w:numFmt w:val="lowerLetter"/>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76D6383B"/>
    <w:multiLevelType w:val="hybridMultilevel"/>
    <w:tmpl w:val="09427BF8"/>
    <w:lvl w:ilvl="0" w:tplc="D996F170">
      <w:start w:val="1"/>
      <w:numFmt w:val="bullet"/>
      <w:lvlText w:val=""/>
      <w:lvlJc w:val="left"/>
      <w:pPr>
        <w:ind w:left="360" w:hanging="360"/>
      </w:pPr>
      <w:rPr>
        <w:rFonts w:ascii="Symbol" w:hAnsi="Symbol" w:hint="default"/>
        <w:color w:val="663399"/>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7AA27D4A"/>
    <w:multiLevelType w:val="hybridMultilevel"/>
    <w:tmpl w:val="8424F5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C301841"/>
    <w:multiLevelType w:val="hybridMultilevel"/>
    <w:tmpl w:val="B8981B7A"/>
    <w:lvl w:ilvl="0" w:tplc="D996F170">
      <w:start w:val="1"/>
      <w:numFmt w:val="bullet"/>
      <w:lvlText w:val=""/>
      <w:lvlJc w:val="left"/>
      <w:pPr>
        <w:ind w:left="360" w:hanging="360"/>
      </w:pPr>
      <w:rPr>
        <w:rFonts w:ascii="Symbol" w:hAnsi="Symbol" w:hint="default"/>
        <w:color w:val="663399"/>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7C355430"/>
    <w:multiLevelType w:val="hybridMultilevel"/>
    <w:tmpl w:val="18D02F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21"/>
  </w:num>
  <w:num w:numId="3">
    <w:abstractNumId w:val="8"/>
  </w:num>
  <w:num w:numId="4">
    <w:abstractNumId w:val="18"/>
  </w:num>
  <w:num w:numId="5">
    <w:abstractNumId w:val="14"/>
  </w:num>
  <w:num w:numId="6">
    <w:abstractNumId w:val="4"/>
  </w:num>
  <w:num w:numId="7">
    <w:abstractNumId w:val="17"/>
  </w:num>
  <w:num w:numId="8">
    <w:abstractNumId w:val="10"/>
  </w:num>
  <w:num w:numId="9">
    <w:abstractNumId w:val="2"/>
  </w:num>
  <w:num w:numId="10">
    <w:abstractNumId w:val="32"/>
  </w:num>
  <w:num w:numId="11">
    <w:abstractNumId w:val="1"/>
  </w:num>
  <w:num w:numId="12">
    <w:abstractNumId w:val="29"/>
  </w:num>
  <w:num w:numId="13">
    <w:abstractNumId w:val="5"/>
  </w:num>
  <w:num w:numId="14">
    <w:abstractNumId w:val="11"/>
  </w:num>
  <w:num w:numId="15">
    <w:abstractNumId w:val="25"/>
  </w:num>
  <w:num w:numId="16">
    <w:abstractNumId w:val="7"/>
  </w:num>
  <w:num w:numId="17">
    <w:abstractNumId w:val="33"/>
  </w:num>
  <w:num w:numId="18">
    <w:abstractNumId w:val="22"/>
  </w:num>
  <w:num w:numId="19">
    <w:abstractNumId w:val="31"/>
  </w:num>
  <w:num w:numId="20">
    <w:abstractNumId w:val="19"/>
  </w:num>
  <w:num w:numId="21">
    <w:abstractNumId w:val="3"/>
  </w:num>
  <w:num w:numId="22">
    <w:abstractNumId w:val="16"/>
  </w:num>
  <w:num w:numId="23">
    <w:abstractNumId w:val="34"/>
  </w:num>
  <w:num w:numId="24">
    <w:abstractNumId w:val="24"/>
  </w:num>
  <w:num w:numId="25">
    <w:abstractNumId w:val="26"/>
  </w:num>
  <w:num w:numId="26">
    <w:abstractNumId w:val="12"/>
  </w:num>
  <w:num w:numId="27">
    <w:abstractNumId w:val="28"/>
  </w:num>
  <w:num w:numId="28">
    <w:abstractNumId w:val="13"/>
  </w:num>
  <w:num w:numId="29">
    <w:abstractNumId w:val="30"/>
  </w:num>
  <w:num w:numId="30">
    <w:abstractNumId w:val="27"/>
  </w:num>
  <w:num w:numId="31">
    <w:abstractNumId w:val="0"/>
  </w:num>
  <w:num w:numId="32">
    <w:abstractNumId w:val="6"/>
  </w:num>
  <w:num w:numId="33">
    <w:abstractNumId w:val="23"/>
  </w:num>
  <w:num w:numId="34">
    <w:abstractNumId w:val="15"/>
  </w:num>
  <w:num w:numId="35">
    <w:abstractNumId w:val="2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7"/>
  <w:defaultTabStop w:val="720"/>
  <w:characterSpacingControl w:val="doNotCompress"/>
  <w:hdrShapeDefaults>
    <o:shapedefaults v:ext="edit" spidmax="4300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AwsjQ1NTU2MDQwNzBU0lEKTi0uzszPAykwrAUAyrJpdCwAAAA="/>
  </w:docVars>
  <w:rsids>
    <w:rsidRoot w:val="007F323A"/>
    <w:rsid w:val="0001064E"/>
    <w:rsid w:val="00024071"/>
    <w:rsid w:val="0003463C"/>
    <w:rsid w:val="000413C3"/>
    <w:rsid w:val="0004182C"/>
    <w:rsid w:val="00041F81"/>
    <w:rsid w:val="0004657C"/>
    <w:rsid w:val="000614C7"/>
    <w:rsid w:val="00064FA4"/>
    <w:rsid w:val="00070731"/>
    <w:rsid w:val="00076D59"/>
    <w:rsid w:val="000A1809"/>
    <w:rsid w:val="000A1CCB"/>
    <w:rsid w:val="000B40E9"/>
    <w:rsid w:val="000C5244"/>
    <w:rsid w:val="000D057F"/>
    <w:rsid w:val="000D1A6F"/>
    <w:rsid w:val="000E05F5"/>
    <w:rsid w:val="000E12FC"/>
    <w:rsid w:val="000E3D33"/>
    <w:rsid w:val="000E3EDA"/>
    <w:rsid w:val="000F04EA"/>
    <w:rsid w:val="00101184"/>
    <w:rsid w:val="00106B06"/>
    <w:rsid w:val="001119E8"/>
    <w:rsid w:val="00112733"/>
    <w:rsid w:val="00114661"/>
    <w:rsid w:val="00140505"/>
    <w:rsid w:val="00140D2F"/>
    <w:rsid w:val="001419E4"/>
    <w:rsid w:val="00161C48"/>
    <w:rsid w:val="0018445D"/>
    <w:rsid w:val="00190297"/>
    <w:rsid w:val="00196C4B"/>
    <w:rsid w:val="001C60EB"/>
    <w:rsid w:val="001D1648"/>
    <w:rsid w:val="001F1F4B"/>
    <w:rsid w:val="001F7B23"/>
    <w:rsid w:val="00203EC2"/>
    <w:rsid w:val="00220F93"/>
    <w:rsid w:val="00221799"/>
    <w:rsid w:val="00225E28"/>
    <w:rsid w:val="002300E5"/>
    <w:rsid w:val="00233418"/>
    <w:rsid w:val="00242516"/>
    <w:rsid w:val="00251032"/>
    <w:rsid w:val="002651EC"/>
    <w:rsid w:val="00273579"/>
    <w:rsid w:val="00284DED"/>
    <w:rsid w:val="00286266"/>
    <w:rsid w:val="00293B50"/>
    <w:rsid w:val="002A5AF2"/>
    <w:rsid w:val="002A5C15"/>
    <w:rsid w:val="002B27F4"/>
    <w:rsid w:val="002B30BD"/>
    <w:rsid w:val="002C0267"/>
    <w:rsid w:val="002C5817"/>
    <w:rsid w:val="002C64F9"/>
    <w:rsid w:val="002E2A38"/>
    <w:rsid w:val="002F678C"/>
    <w:rsid w:val="00314F4A"/>
    <w:rsid w:val="0031558A"/>
    <w:rsid w:val="003209F4"/>
    <w:rsid w:val="00320CFC"/>
    <w:rsid w:val="00327087"/>
    <w:rsid w:val="00335692"/>
    <w:rsid w:val="0033664C"/>
    <w:rsid w:val="00343A8D"/>
    <w:rsid w:val="003471B6"/>
    <w:rsid w:val="00361B07"/>
    <w:rsid w:val="00371252"/>
    <w:rsid w:val="003779E0"/>
    <w:rsid w:val="00386D59"/>
    <w:rsid w:val="00386FE0"/>
    <w:rsid w:val="00387DDF"/>
    <w:rsid w:val="00396B7C"/>
    <w:rsid w:val="003A62BE"/>
    <w:rsid w:val="003A74A8"/>
    <w:rsid w:val="003B1F55"/>
    <w:rsid w:val="003B2710"/>
    <w:rsid w:val="003C13F0"/>
    <w:rsid w:val="003D6C62"/>
    <w:rsid w:val="003E23AD"/>
    <w:rsid w:val="003E348E"/>
    <w:rsid w:val="003E6E8E"/>
    <w:rsid w:val="003E7F4D"/>
    <w:rsid w:val="003F1AE7"/>
    <w:rsid w:val="003F2E93"/>
    <w:rsid w:val="003F550D"/>
    <w:rsid w:val="003F60E2"/>
    <w:rsid w:val="004052C8"/>
    <w:rsid w:val="00410472"/>
    <w:rsid w:val="00410D45"/>
    <w:rsid w:val="00430908"/>
    <w:rsid w:val="004434B9"/>
    <w:rsid w:val="0044519F"/>
    <w:rsid w:val="00482373"/>
    <w:rsid w:val="00496247"/>
    <w:rsid w:val="004A1618"/>
    <w:rsid w:val="004A2C61"/>
    <w:rsid w:val="004A7744"/>
    <w:rsid w:val="004C65AB"/>
    <w:rsid w:val="004E15F3"/>
    <w:rsid w:val="004E2194"/>
    <w:rsid w:val="004E6697"/>
    <w:rsid w:val="004F0E2F"/>
    <w:rsid w:val="00502CCF"/>
    <w:rsid w:val="005051B3"/>
    <w:rsid w:val="00515CF5"/>
    <w:rsid w:val="0053209A"/>
    <w:rsid w:val="00535587"/>
    <w:rsid w:val="00563BCE"/>
    <w:rsid w:val="0057234B"/>
    <w:rsid w:val="005747C0"/>
    <w:rsid w:val="00576256"/>
    <w:rsid w:val="005A141A"/>
    <w:rsid w:val="005A32DD"/>
    <w:rsid w:val="005B3BF9"/>
    <w:rsid w:val="005B6E19"/>
    <w:rsid w:val="005C33EF"/>
    <w:rsid w:val="005D3102"/>
    <w:rsid w:val="005D64CF"/>
    <w:rsid w:val="005D7964"/>
    <w:rsid w:val="005F1AA4"/>
    <w:rsid w:val="005F577E"/>
    <w:rsid w:val="00606379"/>
    <w:rsid w:val="00614ECC"/>
    <w:rsid w:val="00620C81"/>
    <w:rsid w:val="00621778"/>
    <w:rsid w:val="00646B30"/>
    <w:rsid w:val="00654B64"/>
    <w:rsid w:val="00682AD8"/>
    <w:rsid w:val="0068467E"/>
    <w:rsid w:val="006C03F0"/>
    <w:rsid w:val="006C2C1B"/>
    <w:rsid w:val="006C3A9D"/>
    <w:rsid w:val="006D0367"/>
    <w:rsid w:val="006F7EF0"/>
    <w:rsid w:val="007009D4"/>
    <w:rsid w:val="0070571D"/>
    <w:rsid w:val="00717DF7"/>
    <w:rsid w:val="00721329"/>
    <w:rsid w:val="00726BEF"/>
    <w:rsid w:val="00727F9A"/>
    <w:rsid w:val="00734805"/>
    <w:rsid w:val="00742BA8"/>
    <w:rsid w:val="007505E9"/>
    <w:rsid w:val="00756E1F"/>
    <w:rsid w:val="00766A67"/>
    <w:rsid w:val="00766A9A"/>
    <w:rsid w:val="007678FF"/>
    <w:rsid w:val="00770ED7"/>
    <w:rsid w:val="00784429"/>
    <w:rsid w:val="007975ED"/>
    <w:rsid w:val="00797D61"/>
    <w:rsid w:val="007A11D7"/>
    <w:rsid w:val="007A398A"/>
    <w:rsid w:val="007C0149"/>
    <w:rsid w:val="007C1648"/>
    <w:rsid w:val="007C5500"/>
    <w:rsid w:val="007C671F"/>
    <w:rsid w:val="007C68DC"/>
    <w:rsid w:val="007D005A"/>
    <w:rsid w:val="007D2D1E"/>
    <w:rsid w:val="007D58DF"/>
    <w:rsid w:val="007D5A0F"/>
    <w:rsid w:val="007D611C"/>
    <w:rsid w:val="007E40BC"/>
    <w:rsid w:val="007E4174"/>
    <w:rsid w:val="007F2FE1"/>
    <w:rsid w:val="007F323A"/>
    <w:rsid w:val="007F7BAB"/>
    <w:rsid w:val="00803B2B"/>
    <w:rsid w:val="0080447B"/>
    <w:rsid w:val="00814F1A"/>
    <w:rsid w:val="00827216"/>
    <w:rsid w:val="0083126B"/>
    <w:rsid w:val="0083502E"/>
    <w:rsid w:val="008573B9"/>
    <w:rsid w:val="0086107C"/>
    <w:rsid w:val="00861A98"/>
    <w:rsid w:val="00872ECC"/>
    <w:rsid w:val="0087523C"/>
    <w:rsid w:val="00882AA2"/>
    <w:rsid w:val="008872A3"/>
    <w:rsid w:val="008A350E"/>
    <w:rsid w:val="008B1765"/>
    <w:rsid w:val="008C1492"/>
    <w:rsid w:val="008C62DE"/>
    <w:rsid w:val="008E38C6"/>
    <w:rsid w:val="008F562F"/>
    <w:rsid w:val="008F7EBD"/>
    <w:rsid w:val="009151BD"/>
    <w:rsid w:val="00920491"/>
    <w:rsid w:val="00920EF6"/>
    <w:rsid w:val="00933017"/>
    <w:rsid w:val="00934002"/>
    <w:rsid w:val="00934540"/>
    <w:rsid w:val="0093519B"/>
    <w:rsid w:val="00937A2A"/>
    <w:rsid w:val="00946443"/>
    <w:rsid w:val="009513D9"/>
    <w:rsid w:val="009533C7"/>
    <w:rsid w:val="0095524E"/>
    <w:rsid w:val="00961044"/>
    <w:rsid w:val="0097538C"/>
    <w:rsid w:val="009B215C"/>
    <w:rsid w:val="009B2916"/>
    <w:rsid w:val="009C65D7"/>
    <w:rsid w:val="009D1525"/>
    <w:rsid w:val="009D71D3"/>
    <w:rsid w:val="009E0D37"/>
    <w:rsid w:val="009E50FC"/>
    <w:rsid w:val="009F077F"/>
    <w:rsid w:val="009F1272"/>
    <w:rsid w:val="009F75BE"/>
    <w:rsid w:val="00A0408D"/>
    <w:rsid w:val="00A17311"/>
    <w:rsid w:val="00A419A5"/>
    <w:rsid w:val="00A44B2E"/>
    <w:rsid w:val="00A51FD8"/>
    <w:rsid w:val="00A6042B"/>
    <w:rsid w:val="00A61B39"/>
    <w:rsid w:val="00A63486"/>
    <w:rsid w:val="00A76F9E"/>
    <w:rsid w:val="00A8509C"/>
    <w:rsid w:val="00AA3FFC"/>
    <w:rsid w:val="00AB4878"/>
    <w:rsid w:val="00AD351B"/>
    <w:rsid w:val="00AE02FC"/>
    <w:rsid w:val="00AE0565"/>
    <w:rsid w:val="00AE1B38"/>
    <w:rsid w:val="00AF22A6"/>
    <w:rsid w:val="00B01233"/>
    <w:rsid w:val="00B06F90"/>
    <w:rsid w:val="00B100E9"/>
    <w:rsid w:val="00B144E4"/>
    <w:rsid w:val="00B16090"/>
    <w:rsid w:val="00B3528B"/>
    <w:rsid w:val="00B5389F"/>
    <w:rsid w:val="00B565F3"/>
    <w:rsid w:val="00B62E2F"/>
    <w:rsid w:val="00B70163"/>
    <w:rsid w:val="00B81517"/>
    <w:rsid w:val="00BA52E2"/>
    <w:rsid w:val="00BB4A40"/>
    <w:rsid w:val="00BC4D8C"/>
    <w:rsid w:val="00BD16A9"/>
    <w:rsid w:val="00BD3321"/>
    <w:rsid w:val="00BD4987"/>
    <w:rsid w:val="00BD6D41"/>
    <w:rsid w:val="00BE15CA"/>
    <w:rsid w:val="00BF6087"/>
    <w:rsid w:val="00C12DD6"/>
    <w:rsid w:val="00C22D20"/>
    <w:rsid w:val="00C25075"/>
    <w:rsid w:val="00C25605"/>
    <w:rsid w:val="00C32AE8"/>
    <w:rsid w:val="00C35CB2"/>
    <w:rsid w:val="00C4000F"/>
    <w:rsid w:val="00C441DB"/>
    <w:rsid w:val="00C47095"/>
    <w:rsid w:val="00C5579C"/>
    <w:rsid w:val="00C83D34"/>
    <w:rsid w:val="00C850FD"/>
    <w:rsid w:val="00C93BF4"/>
    <w:rsid w:val="00C93C20"/>
    <w:rsid w:val="00CA2982"/>
    <w:rsid w:val="00CB3260"/>
    <w:rsid w:val="00CB4E9A"/>
    <w:rsid w:val="00CB5F6D"/>
    <w:rsid w:val="00CD1E17"/>
    <w:rsid w:val="00CD598C"/>
    <w:rsid w:val="00CF1B91"/>
    <w:rsid w:val="00CF7107"/>
    <w:rsid w:val="00D05C18"/>
    <w:rsid w:val="00D2063F"/>
    <w:rsid w:val="00D41DD4"/>
    <w:rsid w:val="00D466DE"/>
    <w:rsid w:val="00D66E07"/>
    <w:rsid w:val="00D86BD5"/>
    <w:rsid w:val="00DA1090"/>
    <w:rsid w:val="00DA4643"/>
    <w:rsid w:val="00DD22D8"/>
    <w:rsid w:val="00DD3F86"/>
    <w:rsid w:val="00DE0605"/>
    <w:rsid w:val="00DE4E36"/>
    <w:rsid w:val="00DF7424"/>
    <w:rsid w:val="00DF7645"/>
    <w:rsid w:val="00E06428"/>
    <w:rsid w:val="00E128B4"/>
    <w:rsid w:val="00E1348F"/>
    <w:rsid w:val="00E21107"/>
    <w:rsid w:val="00E22877"/>
    <w:rsid w:val="00E24337"/>
    <w:rsid w:val="00E263E8"/>
    <w:rsid w:val="00E3001C"/>
    <w:rsid w:val="00E3250C"/>
    <w:rsid w:val="00E36EC9"/>
    <w:rsid w:val="00E43DEA"/>
    <w:rsid w:val="00E45BBF"/>
    <w:rsid w:val="00E51F91"/>
    <w:rsid w:val="00E524A6"/>
    <w:rsid w:val="00E572A9"/>
    <w:rsid w:val="00E57A1C"/>
    <w:rsid w:val="00E62323"/>
    <w:rsid w:val="00E67E1B"/>
    <w:rsid w:val="00E70AD8"/>
    <w:rsid w:val="00E77B01"/>
    <w:rsid w:val="00EA1F7F"/>
    <w:rsid w:val="00EB0533"/>
    <w:rsid w:val="00ED2B37"/>
    <w:rsid w:val="00EE5DC9"/>
    <w:rsid w:val="00EF0135"/>
    <w:rsid w:val="00EF393B"/>
    <w:rsid w:val="00F171DA"/>
    <w:rsid w:val="00F21E68"/>
    <w:rsid w:val="00F247EE"/>
    <w:rsid w:val="00F47394"/>
    <w:rsid w:val="00F57CA1"/>
    <w:rsid w:val="00F62D69"/>
    <w:rsid w:val="00F832BE"/>
    <w:rsid w:val="00F86A26"/>
    <w:rsid w:val="00F93D92"/>
    <w:rsid w:val="00F96182"/>
    <w:rsid w:val="00FB6BE4"/>
    <w:rsid w:val="00FC2757"/>
    <w:rsid w:val="00FC3678"/>
    <w:rsid w:val="00FC47BD"/>
    <w:rsid w:val="00FD0D32"/>
    <w:rsid w:val="00FF0506"/>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4543D14C"/>
  <w15:docId w15:val="{412DC959-35F2-4DB8-A4BA-80C85F8843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44E4"/>
    <w:pPr>
      <w:spacing w:after="120" w:line="240" w:lineRule="auto"/>
    </w:pPr>
    <w:rPr>
      <w:rFonts w:ascii="Arial" w:hAnsi="Arial" w:cs="Arial"/>
      <w:sz w:val="20"/>
    </w:rPr>
  </w:style>
  <w:style w:type="paragraph" w:styleId="Heading1">
    <w:name w:val="heading 1"/>
    <w:basedOn w:val="Normal"/>
    <w:next w:val="Normal"/>
    <w:link w:val="Heading1Char"/>
    <w:uiPriority w:val="9"/>
    <w:qFormat/>
    <w:rsid w:val="00064FA4"/>
    <w:pPr>
      <w:keepNext/>
      <w:keepLines/>
      <w:shd w:val="clear" w:color="auto" w:fill="663399"/>
      <w:spacing w:after="240"/>
      <w:jc w:val="center"/>
      <w:outlineLvl w:val="0"/>
    </w:pPr>
    <w:rPr>
      <w:rFonts w:eastAsiaTheme="majorEastAsia"/>
      <w:b/>
      <w:bCs/>
      <w:color w:val="FFFFFF" w:themeColor="background1"/>
      <w:sz w:val="28"/>
      <w:szCs w:val="28"/>
    </w:rPr>
  </w:style>
  <w:style w:type="paragraph" w:styleId="Heading2">
    <w:name w:val="heading 2"/>
    <w:basedOn w:val="Normal"/>
    <w:next w:val="Normal"/>
    <w:link w:val="Heading2Char"/>
    <w:uiPriority w:val="9"/>
    <w:unhideWhenUsed/>
    <w:qFormat/>
    <w:rsid w:val="00064FA4"/>
    <w:pPr>
      <w:keepNext/>
      <w:keepLines/>
      <w:numPr>
        <w:numId w:val="1"/>
      </w:numPr>
      <w:ind w:left="357" w:hanging="357"/>
      <w:outlineLvl w:val="1"/>
    </w:pPr>
    <w:rPr>
      <w:rFonts w:eastAsiaTheme="majorEastAsia"/>
      <w:b/>
      <w:bCs/>
      <w:color w:val="663399"/>
      <w:sz w:val="24"/>
      <w:szCs w:val="26"/>
    </w:rPr>
  </w:style>
  <w:style w:type="paragraph" w:styleId="Heading3">
    <w:name w:val="heading 3"/>
    <w:basedOn w:val="Normal"/>
    <w:next w:val="Normal"/>
    <w:link w:val="Heading3Char"/>
    <w:uiPriority w:val="9"/>
    <w:unhideWhenUsed/>
    <w:qFormat/>
    <w:rsid w:val="00F21E68"/>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7744"/>
    <w:pPr>
      <w:ind w:left="720"/>
      <w:contextualSpacing/>
    </w:pPr>
  </w:style>
  <w:style w:type="paragraph" w:styleId="Header">
    <w:name w:val="header"/>
    <w:basedOn w:val="Normal"/>
    <w:link w:val="HeaderChar"/>
    <w:uiPriority w:val="99"/>
    <w:unhideWhenUsed/>
    <w:rsid w:val="004A7744"/>
    <w:pPr>
      <w:tabs>
        <w:tab w:val="center" w:pos="4513"/>
        <w:tab w:val="right" w:pos="9026"/>
      </w:tabs>
      <w:spacing w:after="0"/>
    </w:pPr>
  </w:style>
  <w:style w:type="character" w:customStyle="1" w:styleId="HeaderChar">
    <w:name w:val="Header Char"/>
    <w:basedOn w:val="DefaultParagraphFont"/>
    <w:link w:val="Header"/>
    <w:uiPriority w:val="99"/>
    <w:rsid w:val="004A7744"/>
  </w:style>
  <w:style w:type="paragraph" w:styleId="Footer">
    <w:name w:val="footer"/>
    <w:basedOn w:val="Normal"/>
    <w:link w:val="FooterChar"/>
    <w:uiPriority w:val="99"/>
    <w:unhideWhenUsed/>
    <w:rsid w:val="004A7744"/>
    <w:pPr>
      <w:tabs>
        <w:tab w:val="center" w:pos="4513"/>
        <w:tab w:val="right" w:pos="9026"/>
      </w:tabs>
      <w:spacing w:after="0"/>
    </w:pPr>
  </w:style>
  <w:style w:type="character" w:customStyle="1" w:styleId="FooterChar">
    <w:name w:val="Footer Char"/>
    <w:basedOn w:val="DefaultParagraphFont"/>
    <w:link w:val="Footer"/>
    <w:uiPriority w:val="99"/>
    <w:rsid w:val="004A7744"/>
  </w:style>
  <w:style w:type="paragraph" w:styleId="BalloonText">
    <w:name w:val="Balloon Text"/>
    <w:basedOn w:val="Normal"/>
    <w:link w:val="BalloonTextChar"/>
    <w:uiPriority w:val="99"/>
    <w:semiHidden/>
    <w:unhideWhenUsed/>
    <w:rsid w:val="00797D61"/>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7D61"/>
    <w:rPr>
      <w:rFonts w:ascii="Tahoma" w:hAnsi="Tahoma" w:cs="Tahoma"/>
      <w:sz w:val="16"/>
      <w:szCs w:val="16"/>
    </w:rPr>
  </w:style>
  <w:style w:type="character" w:styleId="Hyperlink">
    <w:name w:val="Hyperlink"/>
    <w:basedOn w:val="DefaultParagraphFont"/>
    <w:uiPriority w:val="99"/>
    <w:unhideWhenUsed/>
    <w:rsid w:val="00112733"/>
    <w:rPr>
      <w:color w:val="0000FF" w:themeColor="hyperlink"/>
      <w:u w:val="single"/>
    </w:rPr>
  </w:style>
  <w:style w:type="character" w:customStyle="1" w:styleId="UnresolvedMention">
    <w:name w:val="Unresolved Mention"/>
    <w:basedOn w:val="DefaultParagraphFont"/>
    <w:uiPriority w:val="99"/>
    <w:semiHidden/>
    <w:unhideWhenUsed/>
    <w:rsid w:val="00112733"/>
    <w:rPr>
      <w:color w:val="808080"/>
      <w:shd w:val="clear" w:color="auto" w:fill="E6E6E6"/>
    </w:rPr>
  </w:style>
  <w:style w:type="character" w:customStyle="1" w:styleId="Heading1Char">
    <w:name w:val="Heading 1 Char"/>
    <w:basedOn w:val="DefaultParagraphFont"/>
    <w:link w:val="Heading1"/>
    <w:uiPriority w:val="9"/>
    <w:rsid w:val="00064FA4"/>
    <w:rPr>
      <w:rFonts w:ascii="Arial" w:eastAsiaTheme="majorEastAsia" w:hAnsi="Arial" w:cs="Arial"/>
      <w:b/>
      <w:bCs/>
      <w:color w:val="FFFFFF" w:themeColor="background1"/>
      <w:sz w:val="28"/>
      <w:szCs w:val="28"/>
      <w:shd w:val="clear" w:color="auto" w:fill="663399"/>
    </w:rPr>
  </w:style>
  <w:style w:type="character" w:customStyle="1" w:styleId="Heading2Char">
    <w:name w:val="Heading 2 Char"/>
    <w:basedOn w:val="DefaultParagraphFont"/>
    <w:link w:val="Heading2"/>
    <w:uiPriority w:val="9"/>
    <w:rsid w:val="00064FA4"/>
    <w:rPr>
      <w:rFonts w:ascii="Arial" w:eastAsiaTheme="majorEastAsia" w:hAnsi="Arial" w:cs="Arial"/>
      <w:b/>
      <w:bCs/>
      <w:color w:val="663399"/>
      <w:sz w:val="24"/>
      <w:szCs w:val="26"/>
    </w:rPr>
  </w:style>
  <w:style w:type="paragraph" w:styleId="NoSpacing">
    <w:name w:val="No Spacing"/>
    <w:uiPriority w:val="1"/>
    <w:qFormat/>
    <w:rsid w:val="00934540"/>
    <w:pPr>
      <w:spacing w:after="0" w:line="240" w:lineRule="auto"/>
    </w:pPr>
  </w:style>
  <w:style w:type="table" w:styleId="TableGrid">
    <w:name w:val="Table Grid"/>
    <w:basedOn w:val="TableNormal"/>
    <w:uiPriority w:val="39"/>
    <w:rsid w:val="009F077F"/>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semiHidden/>
    <w:unhideWhenUsed/>
    <w:rsid w:val="00386FE0"/>
    <w:pPr>
      <w:spacing w:after="0"/>
    </w:pPr>
    <w:rPr>
      <w:rFonts w:eastAsiaTheme="minorHAnsi"/>
      <w:szCs w:val="20"/>
      <w:lang w:eastAsia="en-US"/>
    </w:rPr>
  </w:style>
  <w:style w:type="character" w:customStyle="1" w:styleId="FootnoteTextChar">
    <w:name w:val="Footnote Text Char"/>
    <w:basedOn w:val="DefaultParagraphFont"/>
    <w:link w:val="FootnoteText"/>
    <w:semiHidden/>
    <w:rsid w:val="00386FE0"/>
    <w:rPr>
      <w:rFonts w:eastAsiaTheme="minorHAnsi"/>
      <w:sz w:val="20"/>
      <w:szCs w:val="20"/>
      <w:lang w:eastAsia="en-US"/>
    </w:rPr>
  </w:style>
  <w:style w:type="character" w:styleId="FootnoteReference">
    <w:name w:val="footnote reference"/>
    <w:basedOn w:val="DefaultParagraphFont"/>
    <w:semiHidden/>
    <w:unhideWhenUsed/>
    <w:rsid w:val="00386FE0"/>
    <w:rPr>
      <w:vertAlign w:val="superscript"/>
    </w:rPr>
  </w:style>
  <w:style w:type="character" w:styleId="FollowedHyperlink">
    <w:name w:val="FollowedHyperlink"/>
    <w:basedOn w:val="DefaultParagraphFont"/>
    <w:uiPriority w:val="99"/>
    <w:semiHidden/>
    <w:unhideWhenUsed/>
    <w:rsid w:val="00E51F91"/>
    <w:rPr>
      <w:color w:val="800080" w:themeColor="followedHyperlink"/>
      <w:u w:val="single"/>
    </w:rPr>
  </w:style>
  <w:style w:type="character" w:styleId="CommentReference">
    <w:name w:val="annotation reference"/>
    <w:basedOn w:val="DefaultParagraphFont"/>
    <w:uiPriority w:val="99"/>
    <w:semiHidden/>
    <w:unhideWhenUsed/>
    <w:rsid w:val="0095524E"/>
    <w:rPr>
      <w:sz w:val="16"/>
      <w:szCs w:val="16"/>
    </w:rPr>
  </w:style>
  <w:style w:type="paragraph" w:styleId="CommentText">
    <w:name w:val="annotation text"/>
    <w:basedOn w:val="Normal"/>
    <w:link w:val="CommentTextChar"/>
    <w:uiPriority w:val="99"/>
    <w:semiHidden/>
    <w:unhideWhenUsed/>
    <w:rsid w:val="0095524E"/>
    <w:rPr>
      <w:szCs w:val="20"/>
    </w:rPr>
  </w:style>
  <w:style w:type="character" w:customStyle="1" w:styleId="CommentTextChar">
    <w:name w:val="Comment Text Char"/>
    <w:basedOn w:val="DefaultParagraphFont"/>
    <w:link w:val="CommentText"/>
    <w:uiPriority w:val="99"/>
    <w:semiHidden/>
    <w:rsid w:val="0095524E"/>
    <w:rPr>
      <w:sz w:val="20"/>
      <w:szCs w:val="20"/>
    </w:rPr>
  </w:style>
  <w:style w:type="paragraph" w:styleId="CommentSubject">
    <w:name w:val="annotation subject"/>
    <w:basedOn w:val="CommentText"/>
    <w:next w:val="CommentText"/>
    <w:link w:val="CommentSubjectChar"/>
    <w:uiPriority w:val="99"/>
    <w:semiHidden/>
    <w:unhideWhenUsed/>
    <w:rsid w:val="0095524E"/>
    <w:rPr>
      <w:b/>
      <w:bCs/>
    </w:rPr>
  </w:style>
  <w:style w:type="character" w:customStyle="1" w:styleId="CommentSubjectChar">
    <w:name w:val="Comment Subject Char"/>
    <w:basedOn w:val="CommentTextChar"/>
    <w:link w:val="CommentSubject"/>
    <w:uiPriority w:val="99"/>
    <w:semiHidden/>
    <w:rsid w:val="0095524E"/>
    <w:rPr>
      <w:b/>
      <w:bCs/>
      <w:sz w:val="20"/>
      <w:szCs w:val="20"/>
    </w:rPr>
  </w:style>
  <w:style w:type="character" w:customStyle="1" w:styleId="Heading3Char">
    <w:name w:val="Heading 3 Char"/>
    <w:basedOn w:val="DefaultParagraphFont"/>
    <w:link w:val="Heading3"/>
    <w:uiPriority w:val="9"/>
    <w:rsid w:val="00F21E68"/>
    <w:rPr>
      <w:rFonts w:asciiTheme="majorHAnsi" w:eastAsiaTheme="majorEastAsia" w:hAnsiTheme="majorHAnsi" w:cstheme="majorBidi"/>
      <w:b/>
      <w:bCs/>
      <w:color w:val="4F81BD" w:themeColor="accent1"/>
      <w:sz w:val="20"/>
    </w:rPr>
  </w:style>
  <w:style w:type="paragraph" w:styleId="TOCHeading">
    <w:name w:val="TOC Heading"/>
    <w:basedOn w:val="Heading1"/>
    <w:next w:val="Normal"/>
    <w:uiPriority w:val="39"/>
    <w:unhideWhenUsed/>
    <w:qFormat/>
    <w:rsid w:val="00E57A1C"/>
    <w:pPr>
      <w:shd w:val="clear" w:color="auto" w:fill="auto"/>
      <w:spacing w:before="480" w:after="0" w:line="276" w:lineRule="auto"/>
      <w:jc w:val="left"/>
      <w:outlineLvl w:val="9"/>
    </w:pPr>
    <w:rPr>
      <w:rFonts w:asciiTheme="majorHAnsi" w:hAnsiTheme="majorHAnsi" w:cstheme="majorBidi"/>
      <w:color w:val="365F91" w:themeColor="accent1" w:themeShade="BF"/>
      <w:lang w:val="en-US" w:eastAsia="ja-JP"/>
    </w:rPr>
  </w:style>
  <w:style w:type="paragraph" w:styleId="TOC1">
    <w:name w:val="toc 1"/>
    <w:basedOn w:val="Normal"/>
    <w:next w:val="Normal"/>
    <w:autoRedefine/>
    <w:uiPriority w:val="39"/>
    <w:unhideWhenUsed/>
    <w:qFormat/>
    <w:rsid w:val="006D0367"/>
    <w:pPr>
      <w:tabs>
        <w:tab w:val="right" w:leader="dot" w:pos="9016"/>
      </w:tabs>
    </w:pPr>
  </w:style>
  <w:style w:type="paragraph" w:styleId="TOC2">
    <w:name w:val="toc 2"/>
    <w:basedOn w:val="Normal"/>
    <w:next w:val="Normal"/>
    <w:autoRedefine/>
    <w:uiPriority w:val="39"/>
    <w:unhideWhenUsed/>
    <w:qFormat/>
    <w:rsid w:val="00E57A1C"/>
    <w:pPr>
      <w:tabs>
        <w:tab w:val="left" w:pos="660"/>
        <w:tab w:val="right" w:leader="dot" w:pos="9016"/>
      </w:tabs>
      <w:spacing w:after="100"/>
    </w:pPr>
  </w:style>
  <w:style w:type="paragraph" w:styleId="TOC3">
    <w:name w:val="toc 3"/>
    <w:basedOn w:val="Normal"/>
    <w:next w:val="Normal"/>
    <w:autoRedefine/>
    <w:uiPriority w:val="39"/>
    <w:semiHidden/>
    <w:unhideWhenUsed/>
    <w:qFormat/>
    <w:rsid w:val="00E57A1C"/>
    <w:pPr>
      <w:spacing w:after="100" w:line="276" w:lineRule="auto"/>
      <w:ind w:left="440"/>
    </w:pPr>
    <w:rPr>
      <w:rFonts w:asciiTheme="minorHAnsi" w:hAnsiTheme="minorHAnsi" w:cstheme="minorBidi"/>
      <w:sz w:val="22"/>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8818302">
      <w:bodyDiv w:val="1"/>
      <w:marLeft w:val="0"/>
      <w:marRight w:val="0"/>
      <w:marTop w:val="0"/>
      <w:marBottom w:val="0"/>
      <w:divBdr>
        <w:top w:val="none" w:sz="0" w:space="0" w:color="auto"/>
        <w:left w:val="none" w:sz="0" w:space="0" w:color="auto"/>
        <w:bottom w:val="none" w:sz="0" w:space="0" w:color="auto"/>
        <w:right w:val="none" w:sz="0" w:space="0" w:color="auto"/>
      </w:divBdr>
      <w:divsChild>
        <w:div w:id="1490515275">
          <w:marLeft w:val="446"/>
          <w:marRight w:val="0"/>
          <w:marTop w:val="0"/>
          <w:marBottom w:val="0"/>
          <w:divBdr>
            <w:top w:val="none" w:sz="0" w:space="0" w:color="auto"/>
            <w:left w:val="none" w:sz="0" w:space="0" w:color="auto"/>
            <w:bottom w:val="none" w:sz="0" w:space="0" w:color="auto"/>
            <w:right w:val="none" w:sz="0" w:space="0" w:color="auto"/>
          </w:divBdr>
        </w:div>
        <w:div w:id="1884635317">
          <w:marLeft w:val="446"/>
          <w:marRight w:val="0"/>
          <w:marTop w:val="0"/>
          <w:marBottom w:val="0"/>
          <w:divBdr>
            <w:top w:val="none" w:sz="0" w:space="0" w:color="auto"/>
            <w:left w:val="none" w:sz="0" w:space="0" w:color="auto"/>
            <w:bottom w:val="none" w:sz="0" w:space="0" w:color="auto"/>
            <w:right w:val="none" w:sz="0" w:space="0" w:color="auto"/>
          </w:divBdr>
        </w:div>
        <w:div w:id="1989556757">
          <w:marLeft w:val="446"/>
          <w:marRight w:val="0"/>
          <w:marTop w:val="0"/>
          <w:marBottom w:val="0"/>
          <w:divBdr>
            <w:top w:val="none" w:sz="0" w:space="0" w:color="auto"/>
            <w:left w:val="none" w:sz="0" w:space="0" w:color="auto"/>
            <w:bottom w:val="none" w:sz="0" w:space="0" w:color="auto"/>
            <w:right w:val="none" w:sz="0" w:space="0" w:color="auto"/>
          </w:divBdr>
        </w:div>
        <w:div w:id="1998260723">
          <w:marLeft w:val="446"/>
          <w:marRight w:val="0"/>
          <w:marTop w:val="0"/>
          <w:marBottom w:val="0"/>
          <w:divBdr>
            <w:top w:val="none" w:sz="0" w:space="0" w:color="auto"/>
            <w:left w:val="none" w:sz="0" w:space="0" w:color="auto"/>
            <w:bottom w:val="none" w:sz="0" w:space="0" w:color="auto"/>
            <w:right w:val="none" w:sz="0" w:space="0" w:color="auto"/>
          </w:divBdr>
        </w:div>
        <w:div w:id="672343540">
          <w:marLeft w:val="446"/>
          <w:marRight w:val="0"/>
          <w:marTop w:val="0"/>
          <w:marBottom w:val="0"/>
          <w:divBdr>
            <w:top w:val="none" w:sz="0" w:space="0" w:color="auto"/>
            <w:left w:val="none" w:sz="0" w:space="0" w:color="auto"/>
            <w:bottom w:val="none" w:sz="0" w:space="0" w:color="auto"/>
            <w:right w:val="none" w:sz="0" w:space="0" w:color="auto"/>
          </w:divBdr>
        </w:div>
        <w:div w:id="698550234">
          <w:marLeft w:val="446"/>
          <w:marRight w:val="0"/>
          <w:marTop w:val="0"/>
          <w:marBottom w:val="0"/>
          <w:divBdr>
            <w:top w:val="none" w:sz="0" w:space="0" w:color="auto"/>
            <w:left w:val="none" w:sz="0" w:space="0" w:color="auto"/>
            <w:bottom w:val="none" w:sz="0" w:space="0" w:color="auto"/>
            <w:right w:val="none" w:sz="0" w:space="0" w:color="auto"/>
          </w:divBdr>
        </w:div>
        <w:div w:id="555626334">
          <w:marLeft w:val="446"/>
          <w:marRight w:val="0"/>
          <w:marTop w:val="0"/>
          <w:marBottom w:val="0"/>
          <w:divBdr>
            <w:top w:val="none" w:sz="0" w:space="0" w:color="auto"/>
            <w:left w:val="none" w:sz="0" w:space="0" w:color="auto"/>
            <w:bottom w:val="none" w:sz="0" w:space="0" w:color="auto"/>
            <w:right w:val="none" w:sz="0" w:space="0" w:color="auto"/>
          </w:divBdr>
        </w:div>
        <w:div w:id="783698480">
          <w:marLeft w:val="446"/>
          <w:marRight w:val="0"/>
          <w:marTop w:val="0"/>
          <w:marBottom w:val="0"/>
          <w:divBdr>
            <w:top w:val="none" w:sz="0" w:space="0" w:color="auto"/>
            <w:left w:val="none" w:sz="0" w:space="0" w:color="auto"/>
            <w:bottom w:val="none" w:sz="0" w:space="0" w:color="auto"/>
            <w:right w:val="none" w:sz="0" w:space="0" w:color="auto"/>
          </w:divBdr>
        </w:div>
        <w:div w:id="575744209">
          <w:marLeft w:val="446"/>
          <w:marRight w:val="0"/>
          <w:marTop w:val="0"/>
          <w:marBottom w:val="0"/>
          <w:divBdr>
            <w:top w:val="none" w:sz="0" w:space="0" w:color="auto"/>
            <w:left w:val="none" w:sz="0" w:space="0" w:color="auto"/>
            <w:bottom w:val="none" w:sz="0" w:space="0" w:color="auto"/>
            <w:right w:val="none" w:sz="0" w:space="0" w:color="auto"/>
          </w:divBdr>
        </w:div>
        <w:div w:id="2013795753">
          <w:marLeft w:val="446"/>
          <w:marRight w:val="0"/>
          <w:marTop w:val="0"/>
          <w:marBottom w:val="0"/>
          <w:divBdr>
            <w:top w:val="none" w:sz="0" w:space="0" w:color="auto"/>
            <w:left w:val="none" w:sz="0" w:space="0" w:color="auto"/>
            <w:bottom w:val="none" w:sz="0" w:space="0" w:color="auto"/>
            <w:right w:val="none" w:sz="0" w:space="0" w:color="auto"/>
          </w:divBdr>
        </w:div>
        <w:div w:id="2113160895">
          <w:marLeft w:val="446"/>
          <w:marRight w:val="0"/>
          <w:marTop w:val="0"/>
          <w:marBottom w:val="0"/>
          <w:divBdr>
            <w:top w:val="none" w:sz="0" w:space="0" w:color="auto"/>
            <w:left w:val="none" w:sz="0" w:space="0" w:color="auto"/>
            <w:bottom w:val="none" w:sz="0" w:space="0" w:color="auto"/>
            <w:right w:val="none" w:sz="0" w:space="0" w:color="auto"/>
          </w:divBdr>
        </w:div>
        <w:div w:id="903225406">
          <w:marLeft w:val="446"/>
          <w:marRight w:val="0"/>
          <w:marTop w:val="0"/>
          <w:marBottom w:val="0"/>
          <w:divBdr>
            <w:top w:val="none" w:sz="0" w:space="0" w:color="auto"/>
            <w:left w:val="none" w:sz="0" w:space="0" w:color="auto"/>
            <w:bottom w:val="none" w:sz="0" w:space="0" w:color="auto"/>
            <w:right w:val="none" w:sz="0" w:space="0" w:color="auto"/>
          </w:divBdr>
        </w:div>
        <w:div w:id="1807503537">
          <w:marLeft w:val="446"/>
          <w:marRight w:val="0"/>
          <w:marTop w:val="0"/>
          <w:marBottom w:val="0"/>
          <w:divBdr>
            <w:top w:val="none" w:sz="0" w:space="0" w:color="auto"/>
            <w:left w:val="none" w:sz="0" w:space="0" w:color="auto"/>
            <w:bottom w:val="none" w:sz="0" w:space="0" w:color="auto"/>
            <w:right w:val="none" w:sz="0" w:space="0" w:color="auto"/>
          </w:divBdr>
        </w:div>
        <w:div w:id="1099445616">
          <w:marLeft w:val="446"/>
          <w:marRight w:val="0"/>
          <w:marTop w:val="0"/>
          <w:marBottom w:val="0"/>
          <w:divBdr>
            <w:top w:val="none" w:sz="0" w:space="0" w:color="auto"/>
            <w:left w:val="none" w:sz="0" w:space="0" w:color="auto"/>
            <w:bottom w:val="none" w:sz="0" w:space="0" w:color="auto"/>
            <w:right w:val="none" w:sz="0" w:space="0" w:color="auto"/>
          </w:divBdr>
        </w:div>
        <w:div w:id="1260484394">
          <w:marLeft w:val="446"/>
          <w:marRight w:val="0"/>
          <w:marTop w:val="0"/>
          <w:marBottom w:val="0"/>
          <w:divBdr>
            <w:top w:val="none" w:sz="0" w:space="0" w:color="auto"/>
            <w:left w:val="none" w:sz="0" w:space="0" w:color="auto"/>
            <w:bottom w:val="none" w:sz="0" w:space="0" w:color="auto"/>
            <w:right w:val="none" w:sz="0" w:space="0" w:color="auto"/>
          </w:divBdr>
        </w:div>
        <w:div w:id="493300512">
          <w:marLeft w:val="446"/>
          <w:marRight w:val="0"/>
          <w:marTop w:val="0"/>
          <w:marBottom w:val="0"/>
          <w:divBdr>
            <w:top w:val="none" w:sz="0" w:space="0" w:color="auto"/>
            <w:left w:val="none" w:sz="0" w:space="0" w:color="auto"/>
            <w:bottom w:val="none" w:sz="0" w:space="0" w:color="auto"/>
            <w:right w:val="none" w:sz="0" w:space="0" w:color="auto"/>
          </w:divBdr>
        </w:div>
        <w:div w:id="381442082">
          <w:marLeft w:val="446"/>
          <w:marRight w:val="0"/>
          <w:marTop w:val="0"/>
          <w:marBottom w:val="0"/>
          <w:divBdr>
            <w:top w:val="none" w:sz="0" w:space="0" w:color="auto"/>
            <w:left w:val="none" w:sz="0" w:space="0" w:color="auto"/>
            <w:bottom w:val="none" w:sz="0" w:space="0" w:color="auto"/>
            <w:right w:val="none" w:sz="0" w:space="0" w:color="auto"/>
          </w:divBdr>
        </w:div>
        <w:div w:id="247692835">
          <w:marLeft w:val="446"/>
          <w:marRight w:val="0"/>
          <w:marTop w:val="0"/>
          <w:marBottom w:val="0"/>
          <w:divBdr>
            <w:top w:val="none" w:sz="0" w:space="0" w:color="auto"/>
            <w:left w:val="none" w:sz="0" w:space="0" w:color="auto"/>
            <w:bottom w:val="none" w:sz="0" w:space="0" w:color="auto"/>
            <w:right w:val="none" w:sz="0" w:space="0" w:color="auto"/>
          </w:divBdr>
        </w:div>
        <w:div w:id="1316645327">
          <w:marLeft w:val="446"/>
          <w:marRight w:val="0"/>
          <w:marTop w:val="0"/>
          <w:marBottom w:val="0"/>
          <w:divBdr>
            <w:top w:val="none" w:sz="0" w:space="0" w:color="auto"/>
            <w:left w:val="none" w:sz="0" w:space="0" w:color="auto"/>
            <w:bottom w:val="none" w:sz="0" w:space="0" w:color="auto"/>
            <w:right w:val="none" w:sz="0" w:space="0" w:color="auto"/>
          </w:divBdr>
        </w:div>
      </w:divsChild>
    </w:div>
    <w:div w:id="1292784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750142-8595-4342-B4F6-9DD5226924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80</Words>
  <Characters>160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University of Western Sydney</Company>
  <LinksUpToDate>false</LinksUpToDate>
  <CharactersWithSpaces>1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engnan Shan</dc:creator>
  <cp:lastModifiedBy>Laura Robinson</cp:lastModifiedBy>
  <cp:revision>3</cp:revision>
  <cp:lastPrinted>2018-07-17T01:27:00Z</cp:lastPrinted>
  <dcterms:created xsi:type="dcterms:W3CDTF">2019-06-13T01:15:00Z</dcterms:created>
  <dcterms:modified xsi:type="dcterms:W3CDTF">2019-06-13T01:16:00Z</dcterms:modified>
</cp:coreProperties>
</file>